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F6145" w14:textId="77777777" w:rsidR="005E307F" w:rsidRDefault="005E307F" w:rsidP="005E307F">
      <w:pPr>
        <w:spacing w:after="240"/>
        <w:jc w:val="center"/>
        <w:rPr>
          <w:b/>
          <w:sz w:val="24"/>
          <w:szCs w:val="24"/>
        </w:rPr>
      </w:pPr>
      <w:r w:rsidRPr="005E307F">
        <w:rPr>
          <w:b/>
          <w:sz w:val="24"/>
          <w:szCs w:val="24"/>
        </w:rPr>
        <w:t xml:space="preserve">Manifestation d’intérêt </w:t>
      </w:r>
    </w:p>
    <w:p w14:paraId="2247BDC3" w14:textId="15F37780" w:rsidR="00243771" w:rsidRPr="005E307F" w:rsidRDefault="00243771" w:rsidP="005E307F">
      <w:pPr>
        <w:spacing w:after="240"/>
      </w:pPr>
      <w:r w:rsidRPr="005E307F">
        <w:t>Nom</w:t>
      </w:r>
      <w:r w:rsidR="00BB7C9F" w:rsidRPr="005E307F">
        <w:t> </w:t>
      </w:r>
      <w:r w:rsidRPr="005E307F">
        <w:t xml:space="preserve">: </w:t>
      </w:r>
      <w:r w:rsidRPr="005E307F">
        <w:tab/>
        <w:t>_______________________________ Personnel ministériel ou laïque</w:t>
      </w:r>
      <w:r w:rsidR="00BB7C9F" w:rsidRPr="005E307F">
        <w:t> </w:t>
      </w:r>
      <w:r w:rsidRPr="005E307F">
        <w:t>: ______________</w:t>
      </w:r>
    </w:p>
    <w:p w14:paraId="354794CB" w14:textId="77777777" w:rsidR="00243771" w:rsidRPr="005E307F" w:rsidRDefault="00243771" w:rsidP="00243771">
      <w:pPr>
        <w:spacing w:after="240"/>
      </w:pPr>
      <w:r w:rsidRPr="005E307F">
        <w:t>Adresse : _____________________________________________________________________</w:t>
      </w:r>
    </w:p>
    <w:p w14:paraId="1623F701" w14:textId="2A9AEE70" w:rsidR="00243771" w:rsidRPr="005E307F" w:rsidRDefault="00243771" w:rsidP="00243771">
      <w:pPr>
        <w:spacing w:after="240"/>
      </w:pPr>
      <w:r w:rsidRPr="005E307F">
        <w:t>Téléphone</w:t>
      </w:r>
      <w:r w:rsidR="00BB7C9F" w:rsidRPr="005E307F">
        <w:t> :</w:t>
      </w:r>
      <w:r w:rsidRPr="005E307F">
        <w:t xml:space="preserve"> _______________________ Courriel : ____________________________________</w:t>
      </w:r>
    </w:p>
    <w:p w14:paraId="7CC7B13C" w14:textId="42929F1E" w:rsidR="00243771" w:rsidRPr="005E307F" w:rsidRDefault="00243771" w:rsidP="00243771">
      <w:pPr>
        <w:spacing w:after="240"/>
      </w:pPr>
      <w:r w:rsidRPr="005E307F">
        <w:t xml:space="preserve">Consentez-vous à partager vos coordonnées de manière publique? </w:t>
      </w:r>
      <w:r w:rsidRPr="005E307F">
        <w:tab/>
        <w:t>Oui</w:t>
      </w:r>
      <w:r w:rsidR="00BB7C9F" w:rsidRPr="005E307F">
        <w:t>/</w:t>
      </w:r>
      <w:r w:rsidRPr="005E307F">
        <w:t>Non</w:t>
      </w:r>
    </w:p>
    <w:p w14:paraId="389C0D13" w14:textId="13E73CC4" w:rsidR="001F0B6E" w:rsidRPr="005E307F" w:rsidRDefault="00243771" w:rsidP="00243771">
      <w:pPr>
        <w:spacing w:after="240"/>
      </w:pPr>
      <w:r w:rsidRPr="005E307F">
        <w:t xml:space="preserve">Communauté de foi (nom et lieu) : </w:t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  <w:t>___________________________________________</w:t>
      </w:r>
    </w:p>
    <w:p w14:paraId="47934DF5" w14:textId="6BEE5780" w:rsidR="00F369CB" w:rsidRPr="005E307F" w:rsidRDefault="00BF3211" w:rsidP="00265B81">
      <w:pPr>
        <w:spacing w:after="240"/>
      </w:pPr>
      <w:r w:rsidRPr="005E307F">
        <w:t xml:space="preserve">Indiquez le nombre d’années </w:t>
      </w:r>
      <w:r w:rsidR="009F4284" w:rsidRPr="005E307F">
        <w:t>durant lesquelles</w:t>
      </w:r>
      <w:r w:rsidRPr="005E307F">
        <w:t xml:space="preserve"> vous êtes disposé à serv</w:t>
      </w:r>
      <w:r w:rsidR="009F4284" w:rsidRPr="005E307F">
        <w:t>i</w:t>
      </w:r>
      <w:r w:rsidRPr="005E307F">
        <w:t>r</w:t>
      </w:r>
      <w:r w:rsidR="00BB7C9F" w:rsidRPr="005E307F">
        <w:t> </w:t>
      </w:r>
      <w:r w:rsidR="00F369CB" w:rsidRPr="005E307F">
        <w:t xml:space="preserve">:  </w:t>
      </w:r>
      <w:r w:rsidR="00265B81" w:rsidRPr="005E307F">
        <w:t xml:space="preserve">     </w:t>
      </w:r>
      <w:r w:rsidR="00F369CB" w:rsidRPr="005E307F">
        <w:t>1</w:t>
      </w:r>
      <w:r w:rsidR="006A5E86" w:rsidRPr="005E307F">
        <w:t>/</w:t>
      </w:r>
      <w:r w:rsidR="00F369CB" w:rsidRPr="005E307F">
        <w:t xml:space="preserve">2 </w:t>
      </w:r>
    </w:p>
    <w:p w14:paraId="70085BEB" w14:textId="4A556D2C" w:rsidR="00F369CB" w:rsidRPr="005E307F" w:rsidRDefault="00BF3211" w:rsidP="00BF3211">
      <w:pPr>
        <w:spacing w:after="240"/>
      </w:pPr>
      <w:r w:rsidRPr="005E307F">
        <w:t xml:space="preserve">Services </w:t>
      </w:r>
      <w:r w:rsidR="009F4284" w:rsidRPr="005E307F">
        <w:t xml:space="preserve">déjà </w:t>
      </w:r>
      <w:r w:rsidRPr="005E307F">
        <w:t>assumés dans l’Église (</w:t>
      </w:r>
      <w:r w:rsidR="00FE7F1E" w:rsidRPr="005E307F">
        <w:t>à l’échelle</w:t>
      </w:r>
      <w:r w:rsidRPr="005E307F">
        <w:t xml:space="preserve"> local</w:t>
      </w:r>
      <w:r w:rsidR="00FE7F1E" w:rsidRPr="005E307F">
        <w:t>e</w:t>
      </w:r>
      <w:r w:rsidRPr="005E307F">
        <w:t xml:space="preserve"> ou à d’autres </w:t>
      </w:r>
      <w:r w:rsidR="00FE7F1E" w:rsidRPr="005E307F">
        <w:t>paliers</w:t>
      </w:r>
      <w:r w:rsidRPr="005E307F">
        <w:t>)</w:t>
      </w:r>
      <w:r w:rsidR="00BB7C9F" w:rsidRPr="005E307F">
        <w:t> </w:t>
      </w:r>
      <w:r w:rsidRPr="005E307F">
        <w:t>:</w:t>
      </w:r>
    </w:p>
    <w:p w14:paraId="70E95149" w14:textId="60A819DE" w:rsidR="00F369CB" w:rsidRPr="005E307F" w:rsidRDefault="00F369CB" w:rsidP="00F369CB">
      <w:pPr>
        <w:spacing w:after="240" w:line="360" w:lineRule="auto"/>
      </w:pPr>
      <w:r w:rsidRPr="005E307F">
        <w:t>________________________________________________________________________________________________________________________________________________________________________________________________________________________________</w:t>
      </w:r>
      <w:r w:rsidR="005E307F">
        <w:t>_____________________</w:t>
      </w:r>
      <w:r w:rsidRPr="005E307F">
        <w:t>__________</w:t>
      </w:r>
    </w:p>
    <w:p w14:paraId="0B9FEE01" w14:textId="14631FC7" w:rsidR="00F369CB" w:rsidRPr="005E307F" w:rsidRDefault="00BF3211" w:rsidP="00265B81">
      <w:pPr>
        <w:spacing w:after="0" w:line="360" w:lineRule="auto"/>
      </w:pPr>
      <w:r w:rsidRPr="005E307F">
        <w:t>Équipe</w:t>
      </w:r>
      <w:r w:rsidR="00F369CB" w:rsidRPr="005E307F">
        <w:t xml:space="preserve">(s) </w:t>
      </w:r>
      <w:r w:rsidR="00BB7C9F" w:rsidRPr="005E307F">
        <w:t>auxquelles</w:t>
      </w:r>
      <w:r w:rsidRPr="005E307F">
        <w:t xml:space="preserve"> vous aimeriez apporter votre contribution</w:t>
      </w:r>
      <w:r w:rsidR="00F369CB" w:rsidRPr="005E307F">
        <w:t xml:space="preserve"> (</w:t>
      </w:r>
      <w:r w:rsidRPr="005E307F">
        <w:t>une ou plusieurs</w:t>
      </w:r>
      <w:r w:rsidR="00F369CB" w:rsidRPr="005E307F">
        <w:t>)</w:t>
      </w:r>
      <w:r w:rsidRPr="005E307F">
        <w:t> :</w:t>
      </w:r>
      <w:r w:rsidR="00F369CB" w:rsidRPr="005E307F">
        <w:t xml:space="preserve"> </w:t>
      </w:r>
    </w:p>
    <w:p w14:paraId="0E2E45F7" w14:textId="788CE4A8" w:rsidR="005E307F" w:rsidRDefault="005E307F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spellStart"/>
      <w:r w:rsidRPr="005E307F">
        <w:t>Président</w:t>
      </w:r>
      <w:r>
        <w:t>-e</w:t>
      </w:r>
      <w:proofErr w:type="spellEnd"/>
      <w:r w:rsidRPr="005E307F">
        <w:t xml:space="preserve"> </w:t>
      </w:r>
      <w:proofErr w:type="spellStart"/>
      <w:r w:rsidRPr="005E307F">
        <w:t>élu</w:t>
      </w:r>
      <w:r>
        <w:t>-e</w:t>
      </w:r>
      <w:proofErr w:type="spellEnd"/>
      <w:r w:rsidRPr="005E307F">
        <w:t xml:space="preserve"> (mandat </w:t>
      </w:r>
      <w:r>
        <w:t>1</w:t>
      </w:r>
      <w:r w:rsidRPr="005E307F">
        <w:t xml:space="preserve"> an) - en devenant</w:t>
      </w:r>
      <w:bookmarkStart w:id="0" w:name="_GoBack"/>
      <w:bookmarkEnd w:id="0"/>
      <w:r w:rsidRPr="005E307F">
        <w:t xml:space="preserve"> </w:t>
      </w:r>
      <w:proofErr w:type="spellStart"/>
      <w:r w:rsidRPr="005E307F">
        <w:t>président</w:t>
      </w:r>
      <w:r>
        <w:t>-e</w:t>
      </w:r>
      <w:proofErr w:type="spellEnd"/>
      <w:r w:rsidRPr="005E307F">
        <w:t xml:space="preserve"> pour </w:t>
      </w:r>
      <w:r>
        <w:t xml:space="preserve">2 </w:t>
      </w:r>
      <w:r w:rsidRPr="005E307F">
        <w:t xml:space="preserve">ans et </w:t>
      </w:r>
      <w:proofErr w:type="spellStart"/>
      <w:r w:rsidRPr="005E307F">
        <w:t>président</w:t>
      </w:r>
      <w:r>
        <w:t>-e</w:t>
      </w:r>
      <w:proofErr w:type="spellEnd"/>
      <w:r>
        <w:t xml:space="preserve"> </w:t>
      </w:r>
      <w:proofErr w:type="spellStart"/>
      <w:r>
        <w:t>ancien-ne</w:t>
      </w:r>
      <w:proofErr w:type="spellEnd"/>
      <w:r w:rsidRPr="005E307F">
        <w:t xml:space="preserve"> pour </w:t>
      </w:r>
      <w:r>
        <w:t xml:space="preserve">1 </w:t>
      </w:r>
      <w:r w:rsidRPr="005E307F">
        <w:t>an.</w:t>
      </w:r>
    </w:p>
    <w:p w14:paraId="73E3716D" w14:textId="2A0B4A4D" w:rsidR="00265B81" w:rsidRPr="005E307F" w:rsidRDefault="00BF3211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exécutif</w:t>
      </w:r>
      <w:r w:rsidR="00265B81" w:rsidRPr="005E307F">
        <w:t xml:space="preserve"> (</w:t>
      </w:r>
      <w:r w:rsidRPr="005E307F">
        <w:t>mandat de deux ans</w:t>
      </w:r>
      <w:r w:rsidR="00265B81" w:rsidRPr="005E307F">
        <w:t>)</w:t>
      </w:r>
    </w:p>
    <w:p w14:paraId="5B52283F" w14:textId="5A64B46A" w:rsidR="00AA0BF6" w:rsidRPr="005E307F" w:rsidRDefault="00BF3211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équipe dirigeante en matière de financement et de soutien</w:t>
      </w:r>
    </w:p>
    <w:p w14:paraId="4D5CF3AE" w14:textId="39CC9678" w:rsidR="00265B81" w:rsidRPr="005E307F" w:rsidRDefault="00BF3211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équipe dirigeante en matière de justice et d’implication communautaire</w:t>
      </w:r>
    </w:p>
    <w:p w14:paraId="303EF8FA" w14:textId="50D1EA8A" w:rsidR="00AA0BF6" w:rsidRPr="005E307F" w:rsidRDefault="00BF3211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équipe dirigeante du personnel célébrant laïque agréé</w:t>
      </w:r>
    </w:p>
    <w:p w14:paraId="43EBB1CC" w14:textId="6C02B93B" w:rsidR="00AA0BF6" w:rsidRPr="005E307F" w:rsidRDefault="007F45EA" w:rsidP="00FB520E">
      <w:pPr>
        <w:pStyle w:val="ListParagraph"/>
        <w:numPr>
          <w:ilvl w:val="0"/>
          <w:numId w:val="1"/>
        </w:numPr>
        <w:spacing w:after="240" w:line="240" w:lineRule="auto"/>
      </w:pPr>
      <w:proofErr w:type="gramStart"/>
      <w:r w:rsidRPr="005E307F">
        <w:t>à</w:t>
      </w:r>
      <w:proofErr w:type="gramEnd"/>
      <w:r w:rsidRPr="005E307F">
        <w:t xml:space="preserve"> l’équipe </w:t>
      </w:r>
      <w:r w:rsidR="00FB520E" w:rsidRPr="005E307F">
        <w:t>dirigeante en matière de développement de nouveaux ministères, de soutien et de prospective</w:t>
      </w:r>
    </w:p>
    <w:p w14:paraId="57FC08C8" w14:textId="5A1FC4B5" w:rsidR="00AA0BF6" w:rsidRPr="005E307F" w:rsidRDefault="007F45EA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équipe dirigeante en matière de nominations</w:t>
      </w:r>
    </w:p>
    <w:p w14:paraId="494CC391" w14:textId="49216CA7" w:rsidR="00AA0BF6" w:rsidRPr="005E307F" w:rsidRDefault="007F45EA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équipe dirigeante en matière de relations pastorales</w:t>
      </w:r>
    </w:p>
    <w:p w14:paraId="051A3415" w14:textId="1F6FB27E" w:rsidR="00AA0BF6" w:rsidRPr="005E307F" w:rsidRDefault="007F45EA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équipe dirigeante en matière de planification des rencontres régionales</w:t>
      </w:r>
    </w:p>
    <w:p w14:paraId="42097DD2" w14:textId="07BCC291" w:rsidR="00265B81" w:rsidRPr="005E307F" w:rsidRDefault="007F45EA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équipe dirigeante en matière de biens immobiliers et de finances</w:t>
      </w:r>
    </w:p>
    <w:p w14:paraId="45EDFF03" w14:textId="26E4AA42" w:rsidR="00AA0BF6" w:rsidRPr="005E307F" w:rsidRDefault="007F45EA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équipe dirigeante en matière de ministère auprès des jeunes et des familles</w:t>
      </w:r>
    </w:p>
    <w:p w14:paraId="29DA232F" w14:textId="5F877DB4" w:rsidR="006C4EAD" w:rsidRPr="005E307F" w:rsidRDefault="00BF3211" w:rsidP="00F369CB">
      <w:pPr>
        <w:spacing w:after="240" w:line="360" w:lineRule="auto"/>
      </w:pPr>
      <w:r w:rsidRPr="005E307F">
        <w:t>Quelle vision, quels dons y apporteriez-vous</w:t>
      </w:r>
      <w:r w:rsidR="00F369CB" w:rsidRPr="005E307F">
        <w:t>?</w:t>
      </w:r>
      <w:r w:rsidR="00F369CB" w:rsidRPr="005E307F">
        <w:br/>
      </w:r>
      <w:r w:rsidR="001F0B6E" w:rsidRPr="005E307F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5E307F">
        <w:t>____________________________</w:t>
      </w:r>
      <w:r w:rsidR="001F0B6E" w:rsidRPr="005E307F">
        <w:t>_______________</w:t>
      </w:r>
    </w:p>
    <w:p w14:paraId="0B9D678C" w14:textId="1AFCB4A3" w:rsidR="00616924" w:rsidRPr="005E307F" w:rsidRDefault="00265B81" w:rsidP="00616924">
      <w:pPr>
        <w:spacing w:after="240"/>
      </w:pPr>
      <w:r w:rsidRPr="005E307F">
        <w:br/>
      </w:r>
      <w:r w:rsidR="00616924" w:rsidRPr="005E307F">
        <w:t>Date</w:t>
      </w:r>
      <w:r w:rsidR="00BB7C9F" w:rsidRPr="005E307F">
        <w:t> </w:t>
      </w:r>
      <w:r w:rsidR="00616924" w:rsidRPr="005E307F">
        <w:t>: ____________________________ Signature</w:t>
      </w:r>
      <w:r w:rsidR="00BF3211" w:rsidRPr="005E307F">
        <w:t xml:space="preserve"> </w:t>
      </w:r>
      <w:r w:rsidR="00616924" w:rsidRPr="005E307F">
        <w:t>: ___________________________________</w:t>
      </w:r>
    </w:p>
    <w:sectPr w:rsidR="00616924" w:rsidRPr="005E307F" w:rsidSect="001F0B6E">
      <w:headerReference w:type="default" r:id="rId10"/>
      <w:footerReference w:type="default" r:id="rId11"/>
      <w:pgSz w:w="12240" w:h="15840"/>
      <w:pgMar w:top="568" w:right="1440" w:bottom="1702" w:left="1440" w:header="708" w:footer="3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8693AA" w14:textId="77777777" w:rsidR="003C6A77" w:rsidRDefault="003C6A77" w:rsidP="001F0B6E">
      <w:pPr>
        <w:spacing w:after="0" w:line="240" w:lineRule="auto"/>
      </w:pPr>
      <w:r>
        <w:separator/>
      </w:r>
    </w:p>
  </w:endnote>
  <w:endnote w:type="continuationSeparator" w:id="0">
    <w:p w14:paraId="10A4EC90" w14:textId="77777777" w:rsidR="003C6A77" w:rsidRDefault="003C6A77" w:rsidP="001F0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40815B" w14:textId="7E468BF9" w:rsidR="00295E00" w:rsidRPr="005E307F" w:rsidRDefault="00295E00" w:rsidP="005E307F">
    <w:pPr>
      <w:jc w:val="center"/>
      <w:rPr>
        <w:i/>
        <w:sz w:val="18"/>
        <w:szCs w:val="18"/>
      </w:rPr>
    </w:pPr>
    <w:r w:rsidRPr="005E307F">
      <w:rPr>
        <w:i/>
        <w:sz w:val="18"/>
        <w:szCs w:val="18"/>
      </w:rPr>
      <w:t xml:space="preserve">Transmettre le formulaire </w:t>
    </w:r>
    <w:r w:rsidR="00F67545" w:rsidRPr="005E307F">
      <w:rPr>
        <w:i/>
        <w:sz w:val="18"/>
        <w:szCs w:val="18"/>
      </w:rPr>
      <w:t>dûment rempli</w:t>
    </w:r>
    <w:r w:rsidRPr="005E307F">
      <w:rPr>
        <w:i/>
        <w:sz w:val="18"/>
        <w:szCs w:val="18"/>
      </w:rPr>
      <w:t xml:space="preserve"> à la pasteure Tami Spires, secrétaire des nominations : </w:t>
    </w:r>
    <w:hyperlink r:id="rId1" w:history="1">
      <w:r w:rsidR="005E307F" w:rsidRPr="005E307F">
        <w:rPr>
          <w:rStyle w:val="Hyperlink"/>
          <w:i/>
          <w:sz w:val="18"/>
          <w:szCs w:val="18"/>
        </w:rPr>
        <w:t>spiresta@hotmail.com</w:t>
      </w:r>
    </w:hyperlink>
    <w:r w:rsidRPr="005E307F">
      <w:rPr>
        <w:i/>
        <w:sz w:val="18"/>
        <w:szCs w:val="18"/>
      </w:rPr>
      <w:t xml:space="preserve"> </w:t>
    </w:r>
    <w:r w:rsidRPr="005E307F">
      <w:rPr>
        <w:i/>
        <w:sz w:val="18"/>
        <w:szCs w:val="18"/>
      </w:rPr>
      <w:br/>
      <w:t>450, rue Principale Sud, Waterville (Québec) J0B 3H0</w:t>
    </w:r>
    <w:r w:rsidR="00F67545" w:rsidRPr="005E307F">
      <w:rPr>
        <w:i/>
        <w:sz w:val="18"/>
        <w:szCs w:val="18"/>
      </w:rPr>
      <w:t>;</w:t>
    </w:r>
    <w:r w:rsidRPr="005E307F">
      <w:rPr>
        <w:i/>
        <w:sz w:val="18"/>
        <w:szCs w:val="18"/>
      </w:rPr>
      <w:t xml:space="preserve"> </w:t>
    </w:r>
    <w:r w:rsidR="00F67545" w:rsidRPr="005E307F">
      <w:rPr>
        <w:i/>
        <w:sz w:val="18"/>
        <w:szCs w:val="18"/>
      </w:rPr>
      <w:t>t</w:t>
    </w:r>
    <w:r w:rsidRPr="005E307F">
      <w:rPr>
        <w:i/>
        <w:sz w:val="18"/>
        <w:szCs w:val="18"/>
      </w:rPr>
      <w:t>éléphone 819</w:t>
    </w:r>
    <w:r w:rsidR="00F67545" w:rsidRPr="005E307F">
      <w:rPr>
        <w:i/>
        <w:sz w:val="18"/>
        <w:szCs w:val="18"/>
      </w:rPr>
      <w:t>-</w:t>
    </w:r>
    <w:r w:rsidRPr="005E307F">
      <w:rPr>
        <w:i/>
        <w:sz w:val="18"/>
        <w:szCs w:val="18"/>
      </w:rPr>
      <w:t>452-3685</w:t>
    </w:r>
  </w:p>
  <w:p w14:paraId="173E969B" w14:textId="5DE0CDB5" w:rsidR="001F0B6E" w:rsidRPr="001F0B6E" w:rsidRDefault="001F0B6E" w:rsidP="00E50561">
    <w:pPr>
      <w:spacing w:after="0"/>
      <w:jc w:val="center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CE7A29" w14:textId="77777777" w:rsidR="003C6A77" w:rsidRDefault="003C6A77" w:rsidP="001F0B6E">
      <w:pPr>
        <w:spacing w:after="0" w:line="240" w:lineRule="auto"/>
      </w:pPr>
      <w:r>
        <w:separator/>
      </w:r>
    </w:p>
  </w:footnote>
  <w:footnote w:type="continuationSeparator" w:id="0">
    <w:p w14:paraId="53A5F3FD" w14:textId="77777777" w:rsidR="003C6A77" w:rsidRDefault="003C6A77" w:rsidP="001F0B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E1FE3B" w14:textId="1223B762" w:rsidR="001F0B6E" w:rsidRPr="001F0B6E" w:rsidRDefault="001F0B6E" w:rsidP="001F0B6E">
    <w:pPr>
      <w:jc w:val="right"/>
      <w:rPr>
        <w:b/>
        <w:sz w:val="28"/>
        <w:szCs w:val="28"/>
      </w:rPr>
    </w:pPr>
    <w:r w:rsidRPr="00F369CB">
      <w:rPr>
        <w:noProof/>
        <w:sz w:val="24"/>
        <w:szCs w:val="24"/>
        <w:lang w:val="en-CA"/>
      </w:rPr>
      <w:drawing>
        <wp:anchor distT="0" distB="0" distL="114300" distR="114300" simplePos="0" relativeHeight="251659264" behindDoc="0" locked="0" layoutInCell="1" allowOverlap="1" wp14:anchorId="52BF2A35" wp14:editId="0CE1E0E6">
          <wp:simplePos x="0" y="0"/>
          <wp:positionH relativeFrom="column">
            <wp:posOffset>0</wp:posOffset>
          </wp:positionH>
          <wp:positionV relativeFrom="paragraph">
            <wp:posOffset>-109855</wp:posOffset>
          </wp:positionV>
          <wp:extent cx="1308100" cy="389255"/>
          <wp:effectExtent l="0" t="0" r="6350" b="0"/>
          <wp:wrapSquare wrapText="bothSides"/>
          <wp:docPr id="13" name="Picture 13" descr="Nakonhaka-Logo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konhaka-Logo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389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8838B5"/>
    <w:multiLevelType w:val="hybridMultilevel"/>
    <w:tmpl w:val="4DBC9112"/>
    <w:lvl w:ilvl="0" w:tplc="B0C069E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M1M7WwNDQ1MzRT0lEKTi0uzszPAykwqgUAChUvfCwAAAA="/>
  </w:docVars>
  <w:rsids>
    <w:rsidRoot w:val="00DB7D70"/>
    <w:rsid w:val="0001108B"/>
    <w:rsid w:val="001175AB"/>
    <w:rsid w:val="001F0B6E"/>
    <w:rsid w:val="00243771"/>
    <w:rsid w:val="00265B81"/>
    <w:rsid w:val="00295E00"/>
    <w:rsid w:val="0038710A"/>
    <w:rsid w:val="003A59C2"/>
    <w:rsid w:val="003C6A77"/>
    <w:rsid w:val="00415B75"/>
    <w:rsid w:val="00457AF5"/>
    <w:rsid w:val="004A4DAB"/>
    <w:rsid w:val="005340E6"/>
    <w:rsid w:val="005E307F"/>
    <w:rsid w:val="00616924"/>
    <w:rsid w:val="00654DC4"/>
    <w:rsid w:val="006A5E86"/>
    <w:rsid w:val="006C0E71"/>
    <w:rsid w:val="006C4EAD"/>
    <w:rsid w:val="006D1B8B"/>
    <w:rsid w:val="007E3602"/>
    <w:rsid w:val="007F45EA"/>
    <w:rsid w:val="009F4284"/>
    <w:rsid w:val="00AA0BF6"/>
    <w:rsid w:val="00BA47C2"/>
    <w:rsid w:val="00BB7C9F"/>
    <w:rsid w:val="00BF3211"/>
    <w:rsid w:val="00CD1F5E"/>
    <w:rsid w:val="00CD55F0"/>
    <w:rsid w:val="00D15BB5"/>
    <w:rsid w:val="00D675CC"/>
    <w:rsid w:val="00DB7D70"/>
    <w:rsid w:val="00DD3E4A"/>
    <w:rsid w:val="00E50561"/>
    <w:rsid w:val="00EF3560"/>
    <w:rsid w:val="00F369CB"/>
    <w:rsid w:val="00F40B86"/>
    <w:rsid w:val="00F67545"/>
    <w:rsid w:val="00FB520E"/>
    <w:rsid w:val="00FE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DA2323"/>
  <w15:docId w15:val="{6A478E06-2C4E-44D4-AF57-A2342560E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lang w:val="fr-C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457AF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0B6E"/>
  </w:style>
  <w:style w:type="paragraph" w:styleId="Footer">
    <w:name w:val="footer"/>
    <w:basedOn w:val="Normal"/>
    <w:link w:val="Foot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0B6E"/>
  </w:style>
  <w:style w:type="paragraph" w:styleId="ListParagraph">
    <w:name w:val="List Paragraph"/>
    <w:basedOn w:val="Normal"/>
    <w:uiPriority w:val="34"/>
    <w:qFormat/>
    <w:rsid w:val="006A5E8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871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71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710A"/>
    <w:rPr>
      <w:sz w:val="20"/>
      <w:szCs w:val="20"/>
      <w:lang w:val="fr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1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10A"/>
    <w:rPr>
      <w:b/>
      <w:bCs/>
      <w:sz w:val="20"/>
      <w:szCs w:val="20"/>
      <w:lang w:val="fr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710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10A"/>
    <w:rPr>
      <w:rFonts w:ascii="Times New Roman" w:hAnsi="Times New Roman" w:cs="Times New Roman"/>
      <w:sz w:val="18"/>
      <w:szCs w:val="18"/>
      <w:lang w:val="fr-CA"/>
    </w:rPr>
  </w:style>
  <w:style w:type="character" w:styleId="FollowedHyperlink">
    <w:name w:val="FollowedHyperlink"/>
    <w:basedOn w:val="DefaultParagraphFont"/>
    <w:uiPriority w:val="99"/>
    <w:semiHidden/>
    <w:unhideWhenUsed/>
    <w:rsid w:val="00295E0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FB520E"/>
    <w:pPr>
      <w:spacing w:after="0" w:line="240" w:lineRule="auto"/>
    </w:pPr>
    <w:rPr>
      <w:lang w:val="fr-CA"/>
    </w:rPr>
  </w:style>
  <w:style w:type="character" w:styleId="UnresolvedMention">
    <w:name w:val="Unresolved Mention"/>
    <w:basedOn w:val="DefaultParagraphFont"/>
    <w:uiPriority w:val="99"/>
    <w:semiHidden/>
    <w:unhideWhenUsed/>
    <w:rsid w:val="005E30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51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piresta@hot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854CFEF94F0743B13214F5A685A5B3" ma:contentTypeVersion="12" ma:contentTypeDescription="Create a new document." ma:contentTypeScope="" ma:versionID="b9b18b2553a891f95385d62dc2896dc3">
  <xsd:schema xmlns:xsd="http://www.w3.org/2001/XMLSchema" xmlns:xs="http://www.w3.org/2001/XMLSchema" xmlns:p="http://schemas.microsoft.com/office/2006/metadata/properties" xmlns:ns3="3248cdf6-c55a-40d8-81de-9e4b2d539a40" xmlns:ns4="c3c72fc9-013e-415f-a4b0-93e97e39aa20" targetNamespace="http://schemas.microsoft.com/office/2006/metadata/properties" ma:root="true" ma:fieldsID="45b02517cad02b65d435ca0712da65b7" ns3:_="" ns4:_="">
    <xsd:import namespace="3248cdf6-c55a-40d8-81de-9e4b2d539a40"/>
    <xsd:import namespace="c3c72fc9-013e-415f-a4b0-93e97e39aa2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8cdf6-c55a-40d8-81de-9e4b2d539a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c72fc9-013e-415f-a4b0-93e97e39aa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7EB7A4-9093-4AEA-B681-BCDF32A426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44781E-E211-4D7E-82B0-A032C11CB8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C3FE5FE-711B-482A-AABC-087A1CC21D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8cdf6-c55a-40d8-81de-9e4b2d539a40"/>
    <ds:schemaRef ds:uri="c3c72fc9-013e-415f-a4b0-93e97e39aa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7</Words>
  <Characters>186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Joel Miller</cp:lastModifiedBy>
  <cp:revision>2</cp:revision>
  <dcterms:created xsi:type="dcterms:W3CDTF">2022-05-17T15:32:00Z</dcterms:created>
  <dcterms:modified xsi:type="dcterms:W3CDTF">2022-05-17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854CFEF94F0743B13214F5A685A5B3</vt:lpwstr>
  </property>
</Properties>
</file>